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36050887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</w:t>
        </w:r>
        <w:r w:rsidR="00620057" w:rsidRPr="00620057">
          <w:rPr>
            <w:rStyle w:val="Hyperlink"/>
          </w:rPr>
          <w:t>g</w:t>
        </w:r>
        <w:r w:rsidR="00620057" w:rsidRPr="00620057">
          <w:rPr>
            <w:rStyle w:val="Hyperlink"/>
          </w:rPr>
          <w:t>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5EE5D97C" w14:textId="77777777" w:rsidR="001B3F39" w:rsidRDefault="001B3F3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04C04BC3" w14:textId="5733C60B" w:rsidR="00877052" w:rsidRPr="00877052" w:rsidRDefault="00155BD5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lastRenderedPageBreak/>
              <w:t>i</w:t>
            </w:r>
          </w:p>
        </w:tc>
        <w:tc>
          <w:tcPr>
            <w:tcW w:w="4392" w:type="dxa"/>
          </w:tcPr>
          <w:p w14:paraId="3F5A166F" w14:textId="77777777" w:rsidR="001B3F39" w:rsidRDefault="001B3F39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</w:p>
          <w:p w14:paraId="6027380D" w14:textId="32D56395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lastRenderedPageBreak/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4B3417F9" w14:textId="14638025" w:rsidR="00877052" w:rsidRPr="00764C5A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EB6667">
        <w:trPr>
          <w:trHeight w:val="22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lastRenderedPageBreak/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lastRenderedPageBreak/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0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OLE_LINK8"/>
            <w:bookmarkStart w:id="2" w:name="OLE_LINK9"/>
            <w:bookmarkStart w:id="3" w:name="OLE_LINK16"/>
            <w:bookmarkStart w:id="4" w:name="_Hlk505101742"/>
            <w:bookmarkEnd w:id="0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1"/>
            <w:bookmarkEnd w:id="2"/>
            <w:bookmarkEnd w:id="3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5" w:name="OLE_LINK25"/>
            <w:bookmarkStart w:id="6" w:name="OLE_LINK26"/>
            <w:bookmarkStart w:id="7" w:name="_Hlk505102988"/>
            <w:bookmarkEnd w:id="4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5"/>
            <w:bookmarkEnd w:id="6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7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lastRenderedPageBreak/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2931D3D6" w14:textId="46060770" w:rsidR="00877052" w:rsidRPr="00877052" w:rsidRDefault="00B85513" w:rsidP="00877052">
      <w:pPr>
        <w:jc w:val="both"/>
        <w:rPr>
          <w:noProof/>
          <w:lang w:val="bg-BG"/>
        </w:rPr>
      </w:pPr>
      <w:r>
        <w:rPr>
          <w:noProof/>
        </w:rPr>
        <w:t xml:space="preserve"> ()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8" w:name="OLE_LINK1"/>
            <w:r w:rsidRPr="00877052">
              <w:rPr>
                <w:b w:val="0"/>
              </w:rPr>
              <w:t>Wasted litters of water</w:t>
            </w:r>
            <w:bookmarkEnd w:id="8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944FB" w14:textId="77777777" w:rsidR="005E4240" w:rsidRDefault="005E4240" w:rsidP="008068A2">
      <w:pPr>
        <w:spacing w:after="0" w:line="240" w:lineRule="auto"/>
      </w:pPr>
      <w:r>
        <w:separator/>
      </w:r>
    </w:p>
  </w:endnote>
  <w:endnote w:type="continuationSeparator" w:id="0">
    <w:p w14:paraId="51931CCD" w14:textId="77777777" w:rsidR="005E4240" w:rsidRDefault="005E42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EB6667" w:rsidRDefault="00EB66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B6667" w:rsidRPr="002C539D" w:rsidRDefault="00EB66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B6667" w:rsidRPr="002C539D" w:rsidRDefault="00EB66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EB6667" w:rsidRPr="002C539D" w:rsidRDefault="00EB66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7FED8C0A" w14:textId="173199B6" w:rsidR="00EB6667" w:rsidRPr="00596AA5" w:rsidRDefault="00EB66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EB6667" w:rsidRPr="002C539D" w:rsidRDefault="00EB66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7FED8C0A" w14:textId="173199B6" w:rsidR="00EB6667" w:rsidRPr="00596AA5" w:rsidRDefault="00EB66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C19A99" w:rsidR="00EB6667" w:rsidRPr="00596AA5" w:rsidRDefault="00EB66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1BB0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C19A99" w:rsidR="00EB6667" w:rsidRPr="00596AA5" w:rsidRDefault="00EB66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1BB0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DD0AA" w14:textId="77777777" w:rsidR="005E4240" w:rsidRDefault="005E4240" w:rsidP="008068A2">
      <w:pPr>
        <w:spacing w:after="0" w:line="240" w:lineRule="auto"/>
      </w:pPr>
      <w:r>
        <w:separator/>
      </w:r>
    </w:p>
  </w:footnote>
  <w:footnote w:type="continuationSeparator" w:id="0">
    <w:p w14:paraId="5EF196A4" w14:textId="77777777" w:rsidR="005E4240" w:rsidRDefault="005E42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B6667" w:rsidRDefault="00EB66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205408912">
    <w:abstractNumId w:val="5"/>
  </w:num>
  <w:num w:numId="2" w16cid:durableId="1888103600">
    <w:abstractNumId w:val="23"/>
  </w:num>
  <w:num w:numId="3" w16cid:durableId="860120639">
    <w:abstractNumId w:val="19"/>
  </w:num>
  <w:num w:numId="4" w16cid:durableId="76291630">
    <w:abstractNumId w:val="16"/>
  </w:num>
  <w:num w:numId="5" w16cid:durableId="1235891044">
    <w:abstractNumId w:val="10"/>
  </w:num>
  <w:num w:numId="6" w16cid:durableId="154759220">
    <w:abstractNumId w:val="6"/>
  </w:num>
  <w:num w:numId="7" w16cid:durableId="1784809610">
    <w:abstractNumId w:val="17"/>
  </w:num>
  <w:num w:numId="8" w16cid:durableId="383796724">
    <w:abstractNumId w:val="18"/>
  </w:num>
  <w:num w:numId="9" w16cid:durableId="175387189">
    <w:abstractNumId w:val="21"/>
  </w:num>
  <w:num w:numId="10" w16cid:durableId="1714036590">
    <w:abstractNumId w:val="12"/>
  </w:num>
  <w:num w:numId="11" w16cid:durableId="1372219206">
    <w:abstractNumId w:val="3"/>
  </w:num>
  <w:num w:numId="12" w16cid:durableId="53743336">
    <w:abstractNumId w:val="22"/>
  </w:num>
  <w:num w:numId="13" w16cid:durableId="285546727">
    <w:abstractNumId w:val="4"/>
  </w:num>
  <w:num w:numId="14" w16cid:durableId="1499926386">
    <w:abstractNumId w:val="1"/>
  </w:num>
  <w:num w:numId="15" w16cid:durableId="376323473">
    <w:abstractNumId w:val="11"/>
  </w:num>
  <w:num w:numId="16" w16cid:durableId="765155366">
    <w:abstractNumId w:val="13"/>
  </w:num>
  <w:num w:numId="17" w16cid:durableId="918755833">
    <w:abstractNumId w:val="7"/>
  </w:num>
  <w:num w:numId="18" w16cid:durableId="2016954837">
    <w:abstractNumId w:val="20"/>
  </w:num>
  <w:num w:numId="19" w16cid:durableId="1097597348">
    <w:abstractNumId w:val="8"/>
  </w:num>
  <w:num w:numId="20" w16cid:durableId="338433383">
    <w:abstractNumId w:val="15"/>
  </w:num>
  <w:num w:numId="21" w16cid:durableId="1539506958">
    <w:abstractNumId w:val="9"/>
  </w:num>
  <w:num w:numId="22" w16cid:durableId="1481458306">
    <w:abstractNumId w:val="0"/>
  </w:num>
  <w:num w:numId="23" w16cid:durableId="2116440151">
    <w:abstractNumId w:val="14"/>
  </w:num>
  <w:num w:numId="24" w16cid:durableId="1705982646">
    <w:abstractNumId w:val="2"/>
  </w:num>
  <w:num w:numId="25" w16cid:durableId="1088312162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66"/>
    <w:rsid w:val="000D78F5"/>
    <w:rsid w:val="000F7AEA"/>
    <w:rsid w:val="00103906"/>
    <w:rsid w:val="001275B9"/>
    <w:rsid w:val="0013017E"/>
    <w:rsid w:val="00142C75"/>
    <w:rsid w:val="001449E8"/>
    <w:rsid w:val="001512B7"/>
    <w:rsid w:val="00155BD5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3F39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34239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D1BB0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2958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C051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0CB9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1174"/>
    <w:rsid w:val="005E4240"/>
    <w:rsid w:val="005E6CC9"/>
    <w:rsid w:val="00600083"/>
    <w:rsid w:val="00600369"/>
    <w:rsid w:val="00604363"/>
    <w:rsid w:val="00610A90"/>
    <w:rsid w:val="00616F93"/>
    <w:rsid w:val="00620057"/>
    <w:rsid w:val="00623E1E"/>
    <w:rsid w:val="00624212"/>
    <w:rsid w:val="006242A9"/>
    <w:rsid w:val="00624DCF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64C5A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09BF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5513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7FD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C5347"/>
    <w:rsid w:val="00CD5181"/>
    <w:rsid w:val="00CD7485"/>
    <w:rsid w:val="00CE2360"/>
    <w:rsid w:val="00CE236C"/>
    <w:rsid w:val="00CF0047"/>
    <w:rsid w:val="00CF1369"/>
    <w:rsid w:val="00D11752"/>
    <w:rsid w:val="00D22895"/>
    <w:rsid w:val="00D23D30"/>
    <w:rsid w:val="00D3404A"/>
    <w:rsid w:val="00D40FA5"/>
    <w:rsid w:val="00D4354E"/>
    <w:rsid w:val="00D43F69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F6389-2BE3-45EB-B2E1-2202891FD0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1</Pages>
  <Words>3165</Words>
  <Characters>18041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166</cp:revision>
  <cp:lastPrinted>2023-04-24T06:29:00Z</cp:lastPrinted>
  <dcterms:created xsi:type="dcterms:W3CDTF">2019-11-12T12:29:00Z</dcterms:created>
  <dcterms:modified xsi:type="dcterms:W3CDTF">2024-01-06T05:53:00Z</dcterms:modified>
  <cp:category>programming;education;software engineering;software development</cp:category>
</cp:coreProperties>
</file>